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84.png" ContentType="image/png"/>
  <Override PartName="/word/media/rId49.png" ContentType="image/png"/>
  <Override PartName="/word/media/rId94.png" ContentType="image/png"/>
  <Override PartName="/word/media/rId79.png" ContentType="image/png"/>
  <Override PartName="/word/media/rId64.png" ContentType="image/png"/>
  <Override PartName="/word/media/rId29.png" ContentType="image/png"/>
  <Override PartName="/word/media/rId58.png" ContentType="image/png"/>
  <Override PartName="/word/media/rId23.png" ContentType="image/png"/>
  <Override PartName="/word/media/rId73.png" ContentType="image/png"/>
  <Override PartName="/word/media/rId88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9c6d501cfdb3ebfe36c6ca05073ced4b42f2c2e"/>
    <w:p>
      <w:pPr>
        <w:pStyle w:val="Heading1"/>
      </w:pPr>
      <w:r>
        <w:t xml:space="preserve">2.人员信息</w:t>
      </w:r>
    </w:p>
    <w:bookmarkStart w:id="21" w:name="源码"/>
    <w:p>
      <w:pPr>
        <w:pStyle w:val="Heading3"/>
      </w:pPr>
      <w:r>
        <w:t xml:space="preserve">源码: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gyw666/javaDesign2</w:t>
        </w:r>
      </w:hyperlink>
    </w:p>
    <w:bookmarkEnd w:id="21"/>
    <w:bookmarkStart w:id="33" w:name="version-1"/>
    <w:p>
      <w:pPr>
        <w:pStyle w:val="Heading2"/>
      </w:pPr>
      <w:r>
        <w:t xml:space="preserve">version 1</w:t>
      </w:r>
    </w:p>
    <w:bookmarkStart w:id="22" w:name="题目要求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设计 Person 类，有姓名、地址、电话号码和电子邮件等属性。其子类为 Student 和</w:t>
      </w:r>
    </w:p>
    <w:p>
      <w:pPr>
        <w:pStyle w:val="BodyText"/>
      </w:pPr>
      <w:r>
        <w:t xml:space="preserve">Employee，其中 Employee 类又有教员类 Faculty 和职员类 staff。学生类有班级状态（大一、</w:t>
      </w:r>
    </w:p>
    <w:p>
      <w:pPr>
        <w:pStyle w:val="BodyText"/>
      </w:pPr>
      <w:r>
        <w:t xml:space="preserve">大二、大三或大四），这些状态为常量。Employee 类有办公室、工资和受聘日期。定义一</w:t>
      </w:r>
    </w:p>
    <w:p>
      <w:pPr>
        <w:pStyle w:val="BodyText"/>
      </w:pPr>
      <w:r>
        <w:t xml:space="preserve">个名为 MyDate 的类，包含 year、month 和 day 数据域。Faculty 类有办公时间和级别。Staff</w:t>
      </w:r>
    </w:p>
    <w:p>
      <w:pPr>
        <w:pStyle w:val="BodyText"/>
      </w:pPr>
      <w:r>
        <w:t xml:space="preserve">类有职务称号。重写每个类中的 toString 方法，显示相应的类名和人名。</w:t>
      </w:r>
    </w:p>
    <w:p>
      <w:pPr>
        <w:pStyle w:val="BodyText"/>
      </w:pPr>
      <w:r>
        <w:t xml:space="preserve"> </w:t>
      </w:r>
      <w:r>
        <w:t xml:space="preserve">编写测试类 Test1，要求随机产生不同的对象，并将这些对象存储到数组中，并用方法</w:t>
      </w:r>
    </w:p>
    <w:p>
      <w:pPr>
        <w:pStyle w:val="BodyText"/>
      </w:pPr>
      <w:r>
        <w:t xml:space="preserve">printMessages(Person[] persons)将对象的信息输出。</w:t>
      </w:r>
    </w:p>
    <w:bookmarkEnd w:id="22"/>
    <w:bookmarkStart w:id="26" w:name="思路"/>
    <w:p>
      <w:pPr>
        <w:pStyle w:val="Heading5"/>
      </w:pPr>
      <w:r>
        <w:t xml:space="preserve">思路:</w:t>
      </w:r>
    </w:p>
    <w:p>
      <w:pPr>
        <w:pStyle w:val="CaptionedFigure"/>
      </w:pPr>
      <w:r>
        <w:drawing>
          <wp:inline>
            <wp:extent cx="5334000" cy="47533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Typora\assets\Screenshot%202024-06-24%201128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代码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phoneNumbe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honeNumbe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email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email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Person{nam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phoneNumbe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one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email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ail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先读取原来文件中的信息,再加上现在对象的信息,最后再重新输出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writ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Writer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Wri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u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Read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mp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shma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phomo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3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uni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4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i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)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udent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ffic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ffic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alar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alar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t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t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Employee{offic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alar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t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ul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workTi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workTi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n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n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Faculty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f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itl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itl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aff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graduat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earchFiel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earchFiel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ut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ut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Postgraduate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yea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yea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Yea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mon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mon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nt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MyData{yea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month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测试类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8"/>
    <w:bookmarkStart w:id="32" w:name="输出效果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032397" cy="22572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33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22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End w:id="33"/>
    <w:bookmarkStart w:id="37" w:name="version-2"/>
    <w:p>
      <w:pPr>
        <w:pStyle w:val="Heading2"/>
      </w:pPr>
      <w:r>
        <w:t xml:space="preserve">version 2</w:t>
      </w:r>
    </w:p>
    <w:bookmarkStart w:id="34" w:name="题目要求-2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上面实现类的基础上，为每个类增加一个将当前对象序列化到指定文件的方法writeToFile(File f)。为 Student 类创建一个新的子类</w:t>
      </w:r>
      <w:r>
        <w:br/>
      </w:r>
      <w:r>
        <w:t xml:space="preserve">Postgraduate，有研究方向和导师姓名两个新增数据域。编写测试类 Test2，要求随机产生不同的对象，并将这些对象序列化到指</w:t>
      </w:r>
    </w:p>
    <w:p>
      <w:pPr>
        <w:pStyle w:val="BodyText"/>
      </w:pPr>
      <w:r>
        <w:t xml:space="preserve">定的文件中，并用方法 printMessages(Person[] persons)将对象的信息输出。</w:t>
      </w:r>
    </w:p>
    <w:bookmarkEnd w:id="34"/>
    <w:bookmarkStart w:id="35" w:name="测试类-2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对象信息输出至person.tx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35"/>
    <w:bookmarkStart w:id="36" w:name="输出文件"/>
    <w:p>
      <w:pPr>
        <w:pStyle w:val="Heading5"/>
      </w:pPr>
      <w:r>
        <w:t xml:space="preserve">输出文件</w:t>
      </w:r>
    </w:p>
    <w:p>
      <w:pPr>
        <w:pStyle w:val="FirstParagraph"/>
      </w:pPr>
      <w:r>
        <w:t xml:space="preserve">person.txt</w:t>
      </w:r>
    </w:p>
    <w:p>
      <w:pPr>
        <w:pStyle w:val="SourceCode"/>
      </w:pPr>
      <w:r>
        <w:rPr>
          <w:rStyle w:val="NormalTok"/>
        </w:rPr>
        <w:t xml:space="preserve">class:personType.Faculty,name:name0</w:t>
      </w:r>
      <w:r>
        <w:br/>
      </w:r>
      <w:r>
        <w:rPr>
          <w:rStyle w:val="NormalTok"/>
        </w:rPr>
        <w:t xml:space="preserve">class:personType.Staff,name:name46</w:t>
      </w:r>
      <w:r>
        <w:br/>
      </w:r>
      <w:r>
        <w:rPr>
          <w:rStyle w:val="NormalTok"/>
        </w:rPr>
        <w:t xml:space="preserve">class:personType.Student,name:name31</w:t>
      </w:r>
      <w:r>
        <w:br/>
      </w:r>
      <w:r>
        <w:rPr>
          <w:rStyle w:val="NormalTok"/>
        </w:rPr>
        <w:t xml:space="preserve">class:personType.Staff,name:name41</w:t>
      </w:r>
      <w:r>
        <w:br/>
      </w:r>
      <w:r>
        <w:rPr>
          <w:rStyle w:val="NormalTok"/>
        </w:rPr>
        <w:t xml:space="preserve">class:personType.Student,name:name59</w:t>
      </w:r>
      <w:r>
        <w:br/>
      </w:r>
      <w:r>
        <w:rPr>
          <w:rStyle w:val="NormalTok"/>
        </w:rPr>
        <w:t xml:space="preserve">class:personType.Faculty,name:name51</w:t>
      </w:r>
      <w:r>
        <w:br/>
      </w:r>
      <w:r>
        <w:rPr>
          <w:rStyle w:val="NormalTok"/>
        </w:rPr>
        <w:t xml:space="preserve">class:personType.Staff,name:name50</w:t>
      </w:r>
      <w:r>
        <w:br/>
      </w:r>
      <w:r>
        <w:rPr>
          <w:rStyle w:val="NormalTok"/>
        </w:rPr>
        <w:t xml:space="preserve">class:personType.Student,name:name70</w:t>
      </w:r>
      <w:r>
        <w:br/>
      </w:r>
      <w:r>
        <w:rPr>
          <w:rStyle w:val="NormalTok"/>
        </w:rPr>
        <w:t xml:space="preserve">class:personType.Postgraduate,name:name10</w:t>
      </w:r>
      <w:r>
        <w:br/>
      </w:r>
      <w:r>
        <w:rPr>
          <w:rStyle w:val="NormalTok"/>
        </w:rPr>
        <w:t xml:space="preserve">class:personType.Student,name:name26</w:t>
      </w:r>
      <w:r>
        <w:br/>
      </w:r>
      <w:r>
        <w:rPr>
          <w:rStyle w:val="NormalTok"/>
        </w:rPr>
        <w:t xml:space="preserve">class:personType.Student,name:name32</w:t>
      </w:r>
      <w:r>
        <w:br/>
      </w:r>
      <w:r>
        <w:rPr>
          <w:rStyle w:val="NormalTok"/>
        </w:rPr>
        <w:t xml:space="preserve">class:personType.Faculty,name:name62</w:t>
      </w:r>
      <w:r>
        <w:br/>
      </w:r>
      <w:r>
        <w:rPr>
          <w:rStyle w:val="NormalTok"/>
        </w:rPr>
        <w:t xml:space="preserve">class:personType.Postgraduate,name:name4</w:t>
      </w:r>
      <w:r>
        <w:br/>
      </w:r>
      <w:r>
        <w:rPr>
          <w:rStyle w:val="NormalTok"/>
        </w:rPr>
        <w:t xml:space="preserve">class:personType.Postgraduate,name:name19</w:t>
      </w:r>
      <w:r>
        <w:br/>
      </w:r>
      <w:r>
        <w:rPr>
          <w:rStyle w:val="NormalTok"/>
        </w:rPr>
        <w:t xml:space="preserve">class:personType.Postgraduate,name:name79</w:t>
      </w:r>
      <w:r>
        <w:br/>
      </w:r>
      <w:r>
        <w:rPr>
          <w:rStyle w:val="NormalTok"/>
        </w:rPr>
        <w:t xml:space="preserve">class:personType.Postgraduate,name:name14</w:t>
      </w:r>
      <w:r>
        <w:br/>
      </w:r>
      <w:r>
        <w:rPr>
          <w:rStyle w:val="NormalTok"/>
        </w:rPr>
        <w:t xml:space="preserve">class:personType.Staff,name:name1</w:t>
      </w:r>
      <w:r>
        <w:br/>
      </w:r>
      <w:r>
        <w:rPr>
          <w:rStyle w:val="NormalTok"/>
        </w:rPr>
        <w:t xml:space="preserve">class:personType.Student,name:name74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Staff,name:name9</w:t>
      </w:r>
      <w:r>
        <w:br/>
      </w:r>
      <w:r>
        <w:rPr>
          <w:rStyle w:val="NormalTok"/>
        </w:rPr>
        <w:t xml:space="preserve">class:personType.Postgraduate,name:name75</w:t>
      </w:r>
      <w:r>
        <w:br/>
      </w:r>
      <w:r>
        <w:rPr>
          <w:rStyle w:val="NormalTok"/>
        </w:rPr>
        <w:t xml:space="preserve">class:personType.Staff,name:name38</w:t>
      </w:r>
      <w:r>
        <w:br/>
      </w:r>
      <w:r>
        <w:rPr>
          <w:rStyle w:val="NormalTok"/>
        </w:rPr>
        <w:t xml:space="preserve">class:personType.Postgraduate,name:name90</w:t>
      </w:r>
      <w:r>
        <w:br/>
      </w:r>
      <w:r>
        <w:rPr>
          <w:rStyle w:val="NormalTok"/>
        </w:rPr>
        <w:t xml:space="preserve">class:personType.Postgraduate,name:name42</w:t>
      </w:r>
      <w:r>
        <w:br/>
      </w:r>
      <w:r>
        <w:rPr>
          <w:rStyle w:val="NormalTok"/>
        </w:rPr>
        <w:t xml:space="preserve">class:personType.Postgraduate,name:name38</w:t>
      </w:r>
      <w:r>
        <w:br/>
      </w:r>
      <w:r>
        <w:rPr>
          <w:rStyle w:val="NormalTok"/>
        </w:rPr>
        <w:t xml:space="preserve">class:personType.Postgraduate,name:name11</w:t>
      </w:r>
      <w:r>
        <w:br/>
      </w:r>
      <w:r>
        <w:rPr>
          <w:rStyle w:val="NormalTok"/>
        </w:rPr>
        <w:t xml:space="preserve">class:personType.Staff,name:name84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Staff,name:name97</w:t>
      </w:r>
      <w:r>
        <w:br/>
      </w:r>
      <w:r>
        <w:rPr>
          <w:rStyle w:val="NormalTok"/>
        </w:rPr>
        <w:t xml:space="preserve">class:personType.Student,name:name77</w:t>
      </w:r>
      <w:r>
        <w:br/>
      </w:r>
      <w:r>
        <w:rPr>
          <w:rStyle w:val="NormalTok"/>
        </w:rPr>
        <w:t xml:space="preserve">class:personType.Student,name:name23</w:t>
      </w:r>
      <w:r>
        <w:br/>
      </w:r>
      <w:r>
        <w:rPr>
          <w:rStyle w:val="NormalTok"/>
        </w:rPr>
        <w:t xml:space="preserve">class:personType.Faculty,name:name93</w:t>
      </w:r>
      <w:r>
        <w:br/>
      </w:r>
      <w:r>
        <w:rPr>
          <w:rStyle w:val="NormalTok"/>
        </w:rPr>
        <w:t xml:space="preserve">class:personType.Faculty,name:name57</w:t>
      </w:r>
      <w:r>
        <w:br/>
      </w:r>
      <w:r>
        <w:rPr>
          <w:rStyle w:val="NormalTok"/>
        </w:rPr>
        <w:t xml:space="preserve">class:personType.Faculty,name:name26</w:t>
      </w:r>
      <w:r>
        <w:br/>
      </w:r>
      <w:r>
        <w:rPr>
          <w:rStyle w:val="NormalTok"/>
        </w:rPr>
        <w:t xml:space="preserve">class:personType.Faculty,name:name36</w:t>
      </w:r>
      <w:r>
        <w:br/>
      </w:r>
      <w:r>
        <w:rPr>
          <w:rStyle w:val="NormalTok"/>
        </w:rPr>
        <w:t xml:space="preserve">class:personType.Staff,name:name70</w:t>
      </w:r>
      <w:r>
        <w:br/>
      </w:r>
      <w:r>
        <w:rPr>
          <w:rStyle w:val="NormalTok"/>
        </w:rPr>
        <w:t xml:space="preserve">class:personType.Faculty,name:name45</w:t>
      </w:r>
      <w:r>
        <w:br/>
      </w:r>
      <w:r>
        <w:rPr>
          <w:rStyle w:val="NormalTok"/>
        </w:rPr>
        <w:t xml:space="preserve">class:personType.Student,name:name34</w:t>
      </w:r>
    </w:p>
    <w:bookmarkEnd w:id="36"/>
    <w:bookmarkEnd w:id="37"/>
    <w:bookmarkStart w:id="53" w:name="version-3"/>
    <w:p>
      <w:pPr>
        <w:pStyle w:val="Heading2"/>
      </w:pPr>
      <w:r>
        <w:t xml:space="preserve">version 3</w:t>
      </w:r>
    </w:p>
    <w:bookmarkStart w:id="38" w:name="题目要求-3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版本 2 的基础上设计实现一个具有 GUI 界面的人员信息管理系统，要求实现基本的人员增、删、改、查的功能，人员信息列表应采用</w:t>
      </w:r>
      <w:r>
        <w:br/>
      </w:r>
      <w:r>
        <w:t xml:space="preserve">TableView 组件。</w:t>
      </w:r>
    </w:p>
    <w:bookmarkEnd w:id="38"/>
    <w:bookmarkStart w:id="39" w:name="测试类-3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Fie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XColle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servable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el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Value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个按钮和textField的宽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eteButton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需要用到的butt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为了方便管理可以用HBox/VBox(写这个的时候不知道这个知识点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confirm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确定修改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人物信息时需要用到的文本输入框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na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phoneNumbe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email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uto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itl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workTi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rank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alary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offic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为全局变量,存储要修改的行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ifyChoic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随机人物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列表.里面内容为随机产生的人物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bleView可以使用的list</w:t>
      </w:r>
      <w:r>
        <w:br/>
      </w:r>
      <w:r>
        <w:rPr>
          <w:rStyle w:val="NormalTok"/>
        </w:rPr>
        <w:t xml:space="preserve">        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X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servableArray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随机产生的人物列表内容加入list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界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list传给tableView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表头,并加入tableVi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地址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phone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电话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phone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email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邮箱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导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u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研究方向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earch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职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it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work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工作时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work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等级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ran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]ersonType.employee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薪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ala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off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办公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off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入职日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对应的内容加入相应的列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</w:t>
      </w:r>
      <w:r>
        <w:br/>
      </w:r>
      <w:r>
        <w:rPr>
          <w:rStyle w:val="NormalTok"/>
        </w:rPr>
        <w:t xml:space="preserve">        tc_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addres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phone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phoneNumbe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email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emailAddres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tc_tu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uto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archFiel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tc_tit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tc_work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workTi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ra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ank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employee</w:t>
      </w:r>
      <w:r>
        <w:br/>
      </w:r>
      <w:r>
        <w:rPr>
          <w:rStyle w:val="NormalTok"/>
        </w:rPr>
        <w:t xml:space="preserve">        tc_sal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alary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off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offic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nchorPane对象</w:t>
      </w:r>
      <w:r>
        <w:br/>
      </w:r>
      <w:r>
        <w:rPr>
          <w:rStyle w:val="NormalTok"/>
        </w:rPr>
        <w:t xml:space="preserve">        AnchorPane 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horPa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设置好的tableView加入ap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View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增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改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系统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cqut背景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图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mage</w:t>
      </w:r>
      <w:r>
        <w:rPr>
          <w:rStyle w:val="NormalTok"/>
        </w:rPr>
        <w:t xml:space="preserve">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m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: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Desig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s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qut.p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,放在右下角</w:t>
      </w:r>
      <w:r>
        <w:br/>
      </w:r>
      <w:r>
        <w:rPr>
          <w:rStyle w:val="NormalTok"/>
        </w:rPr>
        <w:t xml:space="preserve">        BackgroundImage background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Im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Posi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Background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背景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ckgrou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groundImag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造ap的Scene</w:t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primaryStage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igh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高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宽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始终显示</w:t>
      </w:r>
      <w:r>
        <w:br/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找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隐藏不相关的组件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四种查询类型按钮的位置,再查询按钮的正下方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显示查询按钮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不知道为什么一次并不能完全筛选,在这里我设置筛选100词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查询逻辑就是把不是该类型的删除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询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添加查询按钮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sear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修改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modi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信息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确定按钮,修改完后点击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    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地址</w:t>
      </w:r>
      <w:r>
        <w:br/>
      </w:r>
      <w:r>
        <w:rPr>
          <w:rStyle w:val="NormalTok"/>
        </w:rPr>
        <w:t xml:space="preserve">    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    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邮箱</w:t>
      </w:r>
      <w:r>
        <w:br/>
      </w:r>
      <w:r>
        <w:rPr>
          <w:rStyle w:val="NormalTok"/>
        </w:rPr>
        <w:t xml:space="preserve">    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导师</w:t>
      </w:r>
      <w:r>
        <w:br/>
      </w:r>
      <w:r>
        <w:rPr>
          <w:rStyle w:val="NormalTok"/>
        </w:rPr>
        <w:t xml:space="preserve">    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研究方向</w:t>
      </w:r>
      <w:r>
        <w:br/>
      </w:r>
      <w:r>
        <w:rPr>
          <w:rStyle w:val="NormalTok"/>
        </w:rPr>
        <w:t xml:space="preserve">    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办公室</w:t>
      </w:r>
      <w:r>
        <w:br/>
      </w:r>
      <w:r>
        <w:rPr>
          <w:rStyle w:val="NormalTok"/>
        </w:rPr>
        <w:t xml:space="preserve">    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工资</w:t>
      </w:r>
      <w:r>
        <w:br/>
      </w:r>
      <w:r>
        <w:rPr>
          <w:rStyle w:val="NormalTok"/>
        </w:rPr>
        <w:t xml:space="preserve">    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职称</w:t>
      </w:r>
      <w:r>
        <w:br/>
      </w:r>
      <w:r>
        <w:rPr>
          <w:rStyle w:val="NormalTok"/>
        </w:rPr>
        <w:t xml:space="preserve">    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上班时间</w:t>
      </w:r>
      <w:r>
        <w:br/>
      </w:r>
      <w:r>
        <w:rPr>
          <w:rStyle w:val="NormalTok"/>
        </w:rPr>
        <w:t xml:space="preserve">    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等级</w:t>
      </w:r>
      <w:r>
        <w:br/>
      </w:r>
      <w:r>
        <w:rPr>
          <w:rStyle w:val="NormalTok"/>
        </w:rPr>
        <w:t xml:space="preserve">    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不可见,只有当行修改按钮点击后才可见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rmButto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总修改按钮位置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每行设置修改按钮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事件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行修改按钮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5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修改内容文本输入框位置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输入框提示背景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地址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电话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邮箱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导师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研究方向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职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工作时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等级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薪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办公室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文本输入框不可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文本输入框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修改按钮事件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modif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退出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结束jvm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ex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删除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除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de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不可见,当点击总删除按钮时可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删除按钮点击事件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无关组件不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相关组件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dele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增加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其他无关组件不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随机人物对象并添加至list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行修改按钮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dify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let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位置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事件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成功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具体实现逻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地址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邮箱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导师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研究方向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办公室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工资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职称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上班时间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等级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bookmarkEnd w:id="39"/>
    <w:bookmarkStart w:id="52" w:name="输出效果-2"/>
    <w:p>
      <w:pPr>
        <w:pStyle w:val="Heading5"/>
      </w:pPr>
      <w:r>
        <w:t xml:space="preserve">输出效果</w:t>
      </w:r>
    </w:p>
    <w:p>
      <w:pPr>
        <w:pStyle w:val="FirstParagraph"/>
      </w:pPr>
      <w:r>
        <w:t xml:space="preserve">初始界面</w:t>
      </w:r>
    </w:p>
    <w:p>
      <w:pPr>
        <w:pStyle w:val="CaptionedFigure"/>
      </w:pPr>
      <w:r>
        <w:drawing>
          <wp:inline>
            <wp:extent cx="5334000" cy="281944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:\Typora\assets\Screenshot%202024-06-24%201137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删除界面</w:t>
      </w:r>
    </w:p>
    <w:p>
      <w:pPr>
        <w:pStyle w:val="CaptionedFigure"/>
      </w:pPr>
      <w:r>
        <w:drawing>
          <wp:inline>
            <wp:extent cx="5334000" cy="281784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:\Typora\assets\Screenshot%202024-06-24%201138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找界面</w:t>
      </w:r>
    </w:p>
    <w:p>
      <w:pPr>
        <w:pStyle w:val="CaptionedFigure"/>
      </w:pPr>
      <w:r>
        <w:drawing>
          <wp:inline>
            <wp:extent cx="5334000" cy="282352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:\Typora\assets\Screenshot%202024-06-24%201139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修改界面</w:t>
      </w:r>
    </w:p>
    <w:p>
      <w:pPr>
        <w:pStyle w:val="CaptionedFigure"/>
      </w:pPr>
      <w:r>
        <w:drawing>
          <wp:inline>
            <wp:extent cx="5334000" cy="282335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02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2"/>
    <w:bookmarkEnd w:id="53"/>
    <w:bookmarkEnd w:id="54"/>
    <w:bookmarkStart w:id="99" w:name="X91b26f11b693c8cf27a6be8c24e89e5e3e61762"/>
    <w:p>
      <w:pPr>
        <w:pStyle w:val="Heading1"/>
      </w:pPr>
      <w:r>
        <w:t xml:space="preserve">6.模拟风扇</w:t>
      </w:r>
    </w:p>
    <w:bookmarkStart w:id="56" w:name="源码-2"/>
    <w:p>
      <w:pPr>
        <w:pStyle w:val="Heading3"/>
      </w:pPr>
      <w:r>
        <w:t xml:space="preserve">源码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gyw666/javaDesign6</w:t>
        </w:r>
      </w:hyperlink>
    </w:p>
    <w:bookmarkEnd w:id="56"/>
    <w:bookmarkStart w:id="68" w:name="version-1-2"/>
    <w:p>
      <w:pPr>
        <w:pStyle w:val="Heading2"/>
      </w:pPr>
      <w:r>
        <w:t xml:space="preserve">version 1</w:t>
      </w:r>
    </w:p>
    <w:bookmarkStart w:id="57" w:name="题目要求-4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模拟实现电风扇，可以调 3 档速度（慢速、中速、快速）；开关按钮；定时吹风；描述</w:t>
      </w:r>
    </w:p>
    <w:p>
      <w:pPr>
        <w:pStyle w:val="BodyText"/>
      </w:pPr>
      <w:r>
        <w:t xml:space="preserve">风扇的扇叶大小、颜色等。</w:t>
      </w:r>
    </w:p>
    <w:p>
      <w:pPr>
        <w:pStyle w:val="BodyText"/>
      </w:pPr>
      <w:r>
        <w:t xml:space="preserve"> </w:t>
      </w:r>
      <w:r>
        <w:t xml:space="preserve">设计 Fan 类，属性包括：3 个常量 SLOW（1）、MEDIUM（2）、FAST（3）代表风扇</w:t>
      </w:r>
    </w:p>
    <w:p>
      <w:pPr>
        <w:pStyle w:val="BodyText"/>
      </w:pPr>
      <w:r>
        <w:t xml:space="preserve">的速度；1 个 int 属性 speed 指定速度，默认值为 SLOW；1 个 boolean 属性 on 指定开关机，</w:t>
      </w:r>
    </w:p>
    <w:p>
      <w:pPr>
        <w:pStyle w:val="BodyText"/>
      </w:pPr>
      <w:r>
        <w:t xml:space="preserve">默认值 false；1 个 double 属性 radius 指定风扇扇叶大小；1 个 String 属性 color 指定扇叶颜</w:t>
      </w:r>
    </w:p>
    <w:p>
      <w:pPr>
        <w:pStyle w:val="BodyText"/>
      </w:pPr>
      <w:r>
        <w:t xml:space="preserve">色，默认值为 blue。方法包括这些属性的访问器、构造函数、重写 Object 类的 toString()和</w:t>
      </w:r>
    </w:p>
    <w:p>
      <w:pPr>
        <w:pStyle w:val="BodyText"/>
      </w:pPr>
      <w:r>
        <w:t xml:space="preserve">equals()方法等。</w:t>
      </w:r>
    </w:p>
    <w:bookmarkEnd w:id="57"/>
    <w:bookmarkStart w:id="61" w:name="uml"/>
    <w:p>
      <w:pPr>
        <w:pStyle w:val="Heading5"/>
      </w:pPr>
      <w:r>
        <w:t xml:space="preserve">UML</w:t>
      </w:r>
    </w:p>
    <w:p>
      <w:pPr>
        <w:pStyle w:val="CaptionedFigure"/>
      </w:pPr>
      <w:r>
        <w:drawing>
          <wp:inline>
            <wp:extent cx="3830248" cy="310768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74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48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1"/>
    <w:bookmarkStart w:id="62" w:name="代码-2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1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&gt;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D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pe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pe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col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l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diu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diu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1{ speed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e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on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colo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diu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测试类-4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n1 f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3"/>
    <w:bookmarkStart w:id="67" w:name="输出效果-3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60936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23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End w:id="68"/>
    <w:bookmarkStart w:id="83" w:name="version-2-2"/>
    <w:p>
      <w:pPr>
        <w:pStyle w:val="Heading2"/>
      </w:pPr>
      <w:r>
        <w:t xml:space="preserve">version 2</w:t>
      </w:r>
    </w:p>
    <w:bookmarkStart w:id="72" w:name="题目要求-5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修改版本 1 中 Fan 类，让其继承 Pane 类，并且把 color 属性设置为 Color 类型，默认属</w:t>
      </w:r>
    </w:p>
    <w:p>
      <w:pPr>
        <w:pStyle w:val="BodyText"/>
      </w:pPr>
      <w:r>
        <w:t xml:space="preserve">性为 red。随机产生 radius，取值范围为 1-5；随机产生颜色，取值范围为 red、blue、yellow、</w:t>
      </w:r>
    </w:p>
    <w:p>
      <w:pPr>
        <w:pStyle w:val="BodyText"/>
      </w:pPr>
      <w:r>
        <w:t xml:space="preserve">green、orange；根据 color、radius 属性值绘制风扇。运行如下图：</w:t>
      </w:r>
    </w:p>
    <w:p>
      <w:pPr>
        <w:pStyle w:val="CaptionedFigure"/>
      </w:pPr>
      <w:r>
        <w:drawing>
          <wp:inline>
            <wp:extent cx="3638349" cy="355172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25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2"/>
    <w:bookmarkStart w:id="76" w:name="uml-2"/>
    <w:p>
      <w:pPr>
        <w:pStyle w:val="Heading5"/>
      </w:pPr>
      <w:r>
        <w:t xml:space="preserve">UML</w:t>
      </w:r>
    </w:p>
    <w:p>
      <w:pPr>
        <w:pStyle w:val="CaptionedFigure"/>
      </w:pPr>
      <w:r>
        <w:drawing>
          <wp:inline>
            <wp:extent cx="5334000" cy="324980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:\Typora\assets\Screenshot%202024-06-24%201131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6"/>
    <w:bookmarkStart w:id="77" w:name="代码-3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
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
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
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
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77"/>
    <w:bookmarkStart w:id="78" w:name="测试类-5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2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8"/>
    <w:bookmarkStart w:id="82" w:name="输出效果-4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52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20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2"/>
    <w:bookmarkEnd w:id="83"/>
    <w:bookmarkStart w:id="98" w:name="version-3-2"/>
    <w:p>
      <w:pPr>
        <w:pStyle w:val="Heading2"/>
      </w:pPr>
      <w:r>
        <w:t xml:space="preserve">version 3</w:t>
      </w:r>
    </w:p>
    <w:bookmarkStart w:id="87" w:name="题目要求-6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让版本 2 中的风扇转起来。创建一个 FanControl 类包含以下内容：Start、Stop、Reverse</w:t>
      </w:r>
    </w:p>
    <w:p>
      <w:pPr>
        <w:pStyle w:val="BodyText"/>
      </w:pPr>
      <w:r>
        <w:t xml:space="preserve">按钮，用于开启、关闭、反转控制；一个滚动条控制速度。运行示例如下：</w:t>
      </w:r>
    </w:p>
    <w:p>
      <w:pPr>
        <w:pStyle w:val="CaptionedFigure"/>
      </w:pPr>
      <w:r>
        <w:drawing>
          <wp:inline>
            <wp:extent cx="3619098" cy="36576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6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7"/>
    <w:bookmarkStart w:id="91" w:name="uml-3"/>
    <w:p>
      <w:pPr>
        <w:pStyle w:val="Heading5"/>
      </w:pPr>
      <w:r>
        <w:t xml:space="preserve">UML</w:t>
      </w:r>
    </w:p>
    <w:p>
      <w:pPr>
        <w:pStyle w:val="CaptionedFigure"/>
      </w:pPr>
      <w:r>
        <w:drawing>
          <wp:inline>
            <wp:extent cx="5334000" cy="349286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D:\Typora\assets\Screenshot%202024-06-24%2011320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1"/>
    <w:bookmarkStart w:id="92" w:name="代码-4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Fr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li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ou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rderPa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o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Bo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cene scen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</w:t>
      </w:r>
      <w:r>
        <w:br/>
      </w:r>
      <w:r>
        <w:rPr>
          <w:rStyle w:val="NormalTok"/>
        </w:rPr>
        <w:t xml:space="preserve">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lu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蓝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yellow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黄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green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绿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orang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橙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d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红色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VBox 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llow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n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ang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But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RIGH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5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50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VBox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LEF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radius_1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1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2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2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pa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暂停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暂停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s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继续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继续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反转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反转按钮</w:t>
      </w:r>
      <w:r>
        <w:br/>
      </w:r>
      <w:r>
        <w:br/>
      </w:r>
      <w:r>
        <w:br/>
      </w:r>
      <w:r>
        <w:rPr>
          <w:rStyle w:val="NormalTok"/>
        </w:rPr>
        <w:t xml:space="preserve">        HBox 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CENTER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red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lu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yellow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green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orang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关键帧</w:t>
      </w:r>
      <w:r>
        <w:br/>
      </w:r>
      <w:r>
        <w:rPr>
          <w:rStyle w:val="NormalTok"/>
        </w:rPr>
        <w:t xml:space="preserve">        KeyFrame keyFr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KeyFrame keyFr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imeline anim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时间线动画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ycle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FIN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无限循环次数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启动动画</w:t>
      </w:r>
      <w:r>
        <w:br/>
      </w:r>
      <w:r>
        <w:br/>
      </w:r>
      <w:r>
        <w:rPr>
          <w:rStyle w:val="NormalTok"/>
        </w:rPr>
        <w:t xml:space="preserve">        pau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su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ver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keyFrame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Fram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Slider 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滑动条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滑动条设置最大值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Propert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滑动条添加监听器</w:t>
      </w:r>
      <w:r>
        <w:br/>
      </w:r>
      <w:r>
        <w:br/>
      </w:r>
      <w:r>
        <w:rPr>
          <w:rStyle w:val="NormalTok"/>
        </w:rPr>
        <w:t xml:space="preserve">        BorderPane borderPa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Bo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tt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rderPa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2"/>
    <w:bookmarkStart w:id="93" w:name="测试类-6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3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3"/>
    <w:bookmarkStart w:id="97" w:name="输出效果-5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9548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13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7"/>
    <w:bookmarkEnd w:id="98"/>
    <w:bookmarkEnd w:id="99"/>
    <w:bookmarkStart w:id="103" w:name="课程设计总结"/>
    <w:p>
      <w:pPr>
        <w:pStyle w:val="Heading1"/>
      </w:pPr>
      <w:r>
        <w:t xml:space="preserve">课程设计总结</w:t>
      </w:r>
    </w:p>
    <w:p>
      <w:pPr>
        <w:pStyle w:val="FirstParagraph"/>
      </w:pPr>
      <w:r>
        <w:t xml:space="preserve"> </w:t>
      </w:r>
      <w:r>
        <w:t xml:space="preserve">在这次的程序设计中，我完成了人员管理系统和模拟风扇的设计开发，收获颇丰。这两个项目使我在实际应用中深入理解了JavaFX的核心组件和动画效果，并提升了编程能力和项目管理技能。</w:t>
      </w:r>
    </w:p>
    <w:bookmarkStart w:id="100" w:name="人员管理"/>
    <w:p>
      <w:pPr>
        <w:pStyle w:val="Heading4"/>
      </w:pPr>
      <w:r>
        <w:t xml:space="preserve">人员管理:</w:t>
      </w:r>
    </w:p>
    <w:p>
      <w:pPr>
        <w:pStyle w:val="FirstParagraph"/>
      </w:pPr>
      <w:r>
        <w:br/>
      </w:r>
      <w:r>
        <w:t xml:space="preserve">首先，人员管理系统项目让我深入了解了JavaFX中的TableView、Button和TextField等基本组件的使用。TableView作为展示和管理表格数据的重要组件，在这个项目中发挥了核心作用。我学习并实践了如何通过ObservableList来动态更新表格数据，从而实现数据的增删改查功能。通过这些操作，我对数据绑定（data</w:t>
      </w:r>
      <w:r>
        <w:br/>
      </w:r>
      <w:r>
        <w:t xml:space="preserve">binding）有了更深的认识，并学会了如何有效地管理和更新界面上的数据。</w:t>
      </w:r>
    </w:p>
    <w:p>
      <w:pPr>
        <w:pStyle w:val="BodyText"/>
      </w:pPr>
      <w:r>
        <w:br/>
      </w:r>
      <w:r>
        <w:t xml:space="preserve">在设计用户界面时，Button和TextField的结合使用让我掌握了响应用户输入的基本方法。例如，通过监听Button的点击事件，我能够触发相应的动作，如添加新人员、删除选定人员等。而TextField则用于接收用户的输入数据，通过设置合适的事件处理器，可以实现数据的验证和处理。这一过程不仅提高了我的事件处理能力，还让我理解了如何设计用户友好的交互界面。</w:t>
      </w:r>
    </w:p>
    <w:bookmarkEnd w:id="100"/>
    <w:bookmarkStart w:id="101" w:name="模拟风扇"/>
    <w:p>
      <w:pPr>
        <w:pStyle w:val="Heading4"/>
      </w:pPr>
      <w:r>
        <w:t xml:space="preserve">模拟风扇:</w:t>
      </w:r>
    </w:p>
    <w:p>
      <w:pPr>
        <w:pStyle w:val="FirstParagraph"/>
      </w:pPr>
      <w:r>
        <w:br/>
      </w:r>
      <w:r>
        <w:t xml:space="preserve">在模拟风扇项目中，我额外使用了Slider和KeyFrame等组件。Slider用于调节风扇速度，这使我对JavaFX的控件交互有了更深的理解。KeyFrame的使用则让我掌握了JavaFX的动画系统，通过设置关键帧和时间轴，我实现了风扇叶片的旋转效果。在这个过程中，我学会了如何创建平滑的动画效果，并理解了动画的性能优化问题。</w:t>
      </w:r>
    </w:p>
    <w:bookmarkEnd w:id="101"/>
    <w:bookmarkStart w:id="102" w:name="心得"/>
    <w:p>
      <w:pPr>
        <w:pStyle w:val="Heading4"/>
      </w:pPr>
      <w:r>
        <w:t xml:space="preserve">心得:</w:t>
      </w:r>
    </w:p>
    <w:p>
      <w:pPr>
        <w:pStyle w:val="FirstParagraph"/>
      </w:pPr>
      <w:r>
        <w:br/>
      </w:r>
      <w:r>
        <w:t xml:space="preserve">这两个项目还让我意识到了代码结构和模块化设计的重要性。在开发过程中，我逐渐养成了将代码分离成多个类和方法的习惯，使代码更加清晰易懂，也便于维护和扩展。此外，我还学会了使用Git进行版本控制。这对团队协作和项目管理非常有帮助。通过Git，我能够记录每次代码的修改历史，方便回溯和查看不同版本之间的变化。这一技能在实际开发中非常重要，尤其是在多人协作的项目中，可以有效避免代码冲突和版本混乱问题。</w:t>
      </w:r>
    </w:p>
    <w:p>
      <w:pPr>
        <w:pStyle w:val="BodyText"/>
      </w:pPr>
      <w:r>
        <w:br/>
      </w:r>
      <w:r>
        <w:t xml:space="preserve">总的来说，通过这两个项目的开发，我不仅提高了JavaFX编程水平，还在实际应用中锻炼了逻辑思维和问题解决能力。理论知识在项目中的实践应用，使我更加理解了软件开发的全流程。从需求分析、设计实现到测试调优，每一个环节都充满了挑战与收获。这段经历为我未来的学习和工作打下了坚实的基础，也让我对软件开发充满了信心和热情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84" Target="media/rId84.png" /><Relationship Type="http://schemas.openxmlformats.org/officeDocument/2006/relationships/image" Id="rId49" Target="media/rId49.png" /><Relationship Type="http://schemas.openxmlformats.org/officeDocument/2006/relationships/image" Id="rId94" Target="media/rId94.png" /><Relationship Type="http://schemas.openxmlformats.org/officeDocument/2006/relationships/image" Id="rId79" Target="media/rId79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5" Target="https://github.com/gyw666/javaDesign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5" Target="https://github.com/gyw666/javaDesign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03:51:08Z</dcterms:created>
  <dcterms:modified xsi:type="dcterms:W3CDTF">2024-06-24T03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